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FE719" w14:textId="77777777" w:rsidR="00C108B4" w:rsidRPr="00C108B4" w:rsidRDefault="00BF305D">
      <w:pPr>
        <w:pStyle w:val="FirstParagraph"/>
        <w:rPr>
          <w:lang w:val="ru-RU"/>
        </w:rPr>
      </w:pPr>
      <w:r w:rsidRPr="00C108B4">
        <w:rPr>
          <w:b/>
          <w:bCs/>
          <w:lang w:val="ru-RU"/>
        </w:rPr>
        <w:t xml:space="preserve">Лабораторная работа 1. Работа с </w:t>
      </w:r>
      <w:r>
        <w:rPr>
          <w:b/>
          <w:bCs/>
        </w:rPr>
        <w:t>Git</w:t>
      </w:r>
      <w:r w:rsidRPr="00C108B4">
        <w:rPr>
          <w:lang w:val="ru-RU"/>
        </w:rPr>
        <w:t xml:space="preserve"> </w:t>
      </w:r>
    </w:p>
    <w:p w14:paraId="57AB77DC" w14:textId="3ACED8CC" w:rsidR="00CE0ACB" w:rsidRPr="00C108B4" w:rsidRDefault="00BF305D">
      <w:pPr>
        <w:pStyle w:val="FirstParagraph"/>
        <w:rPr>
          <w:lang w:val="ru-RU"/>
        </w:rPr>
      </w:pPr>
      <w:r w:rsidRPr="00C108B4">
        <w:rPr>
          <w:b/>
          <w:bCs/>
          <w:lang w:val="ru-RU"/>
        </w:rPr>
        <w:t>Выполнила студентка группы НФИбд-03-19 Попова Юлия Дмитриевна 1032192876</w:t>
      </w:r>
    </w:p>
    <w:p w14:paraId="6822269C" w14:textId="77777777" w:rsidR="00CE0ACB" w:rsidRPr="00C108B4" w:rsidRDefault="00BF305D">
      <w:pPr>
        <w:pStyle w:val="a0"/>
        <w:rPr>
          <w:lang w:val="ru-RU"/>
        </w:rPr>
      </w:pPr>
      <w:r w:rsidRPr="00C108B4">
        <w:rPr>
          <w:b/>
          <w:bCs/>
          <w:lang w:val="ru-RU"/>
        </w:rPr>
        <w:t xml:space="preserve">Цель работы: познакомиться с возможностями </w:t>
      </w:r>
      <w:r>
        <w:rPr>
          <w:b/>
          <w:bCs/>
        </w:rPr>
        <w:t>Git</w:t>
      </w:r>
      <w:r w:rsidRPr="00C108B4">
        <w:rPr>
          <w:b/>
          <w:bCs/>
          <w:lang w:val="ru-RU"/>
        </w:rPr>
        <w:t xml:space="preserve">, научиться работать с </w:t>
      </w:r>
      <w:r>
        <w:rPr>
          <w:b/>
          <w:bCs/>
        </w:rPr>
        <w:t>MArkdown</w:t>
      </w:r>
    </w:p>
    <w:p w14:paraId="013019E6" w14:textId="77777777" w:rsidR="00CE0ACB" w:rsidRPr="00C108B4" w:rsidRDefault="00BF305D">
      <w:pPr>
        <w:pStyle w:val="a0"/>
        <w:rPr>
          <w:lang w:val="ru-RU"/>
        </w:rPr>
      </w:pPr>
      <w:r w:rsidRPr="00C108B4">
        <w:rPr>
          <w:b/>
          <w:bCs/>
          <w:lang w:val="ru-RU"/>
        </w:rPr>
        <w:t>1.1 Подготовка</w:t>
      </w:r>
      <w:r w:rsidRPr="00C108B4">
        <w:rPr>
          <w:lang w:val="ru-RU"/>
        </w:rPr>
        <w:t xml:space="preserve"> Вначале нам необходимо подготовить окружение. Для этого мы устанавливаем имя и электронную почту, с которых будет вестись наша работа. К тому же определяем парамет</w:t>
      </w:r>
      <w:r w:rsidRPr="00C108B4">
        <w:rPr>
          <w:lang w:val="ru-RU"/>
        </w:rPr>
        <w:t xml:space="preserve">ры для корректной работы с текстовыми файлами. </w:t>
      </w:r>
      <w:r>
        <w:rPr>
          <w:noProof/>
        </w:rPr>
        <w:drawing>
          <wp:inline distT="0" distB="0" distL="0" distR="0" wp14:anchorId="7F1097E1" wp14:editId="3A9F7E56">
            <wp:extent cx="5334000" cy="889723"/>
            <wp:effectExtent l="0" t="0" r="0" b="0"/>
            <wp:docPr id="1" name="Picture" descr="1.1" title="1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5E3D42" w14:textId="77777777" w:rsidR="00CE0ACB" w:rsidRPr="00C108B4" w:rsidRDefault="00BF305D">
      <w:pPr>
        <w:pStyle w:val="a0"/>
        <w:rPr>
          <w:lang w:val="ru-RU"/>
        </w:rPr>
      </w:pPr>
      <w:r w:rsidRPr="00C108B4">
        <w:rPr>
          <w:b/>
          <w:bCs/>
          <w:lang w:val="ru-RU"/>
        </w:rPr>
        <w:t>1.2 Создание проекта</w:t>
      </w:r>
      <w:r w:rsidRPr="00C108B4">
        <w:rPr>
          <w:lang w:val="ru-RU"/>
        </w:rPr>
        <w:t xml:space="preserve"> Создаём проект </w:t>
      </w:r>
      <w:r>
        <w:t>hello</w:t>
      </w:r>
      <w:r w:rsidRPr="00C108B4">
        <w:rPr>
          <w:lang w:val="ru-RU"/>
        </w:rPr>
        <w:t xml:space="preserve">, в котором создаём файл </w:t>
      </w:r>
      <w:r>
        <w:t>hello</w:t>
      </w:r>
      <w:r w:rsidRPr="00C108B4">
        <w:rPr>
          <w:lang w:val="ru-RU"/>
        </w:rPr>
        <w:t>.</w:t>
      </w:r>
      <w:r>
        <w:t>html</w:t>
      </w:r>
      <w:r w:rsidRPr="00C108B4">
        <w:rPr>
          <w:lang w:val="ru-RU"/>
        </w:rPr>
        <w:t>. Записываем в файл произвольный текст, например, “</w:t>
      </w:r>
      <w:r>
        <w:t>Hello</w:t>
      </w:r>
      <w:r w:rsidRPr="00C108B4">
        <w:rPr>
          <w:lang w:val="ru-RU"/>
        </w:rPr>
        <w:t xml:space="preserve">, </w:t>
      </w:r>
      <w:r>
        <w:t>World</w:t>
      </w:r>
      <w:r w:rsidRPr="00C108B4">
        <w:rPr>
          <w:lang w:val="ru-RU"/>
        </w:rPr>
        <w:t xml:space="preserve">!” </w:t>
      </w:r>
      <w:r>
        <w:rPr>
          <w:noProof/>
        </w:rPr>
        <w:drawing>
          <wp:inline distT="0" distB="0" distL="0" distR="0" wp14:anchorId="13BE7CCA" wp14:editId="0DC6192B">
            <wp:extent cx="5334000" cy="2501362"/>
            <wp:effectExtent l="0" t="0" r="0" b="0"/>
            <wp:docPr id="2" name="Picture" descr="1.2" title="1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60E95E" w14:textId="77777777" w:rsidR="00CE0ACB" w:rsidRPr="00C108B4" w:rsidRDefault="00BF305D">
      <w:pPr>
        <w:pStyle w:val="a0"/>
        <w:rPr>
          <w:lang w:val="ru-RU"/>
        </w:rPr>
      </w:pPr>
      <w:r w:rsidRPr="00C108B4">
        <w:rPr>
          <w:b/>
          <w:bCs/>
          <w:lang w:val="ru-RU"/>
        </w:rPr>
        <w:t>1.3 Внесение изменений</w:t>
      </w:r>
      <w:r w:rsidRPr="00C108B4">
        <w:rPr>
          <w:lang w:val="ru-RU"/>
        </w:rPr>
        <w:t xml:space="preserve"> Изменяем текст в файле </w:t>
      </w:r>
      <w:r>
        <w:t>hello</w:t>
      </w:r>
      <w:r w:rsidRPr="00C108B4">
        <w:rPr>
          <w:lang w:val="ru-RU"/>
        </w:rPr>
        <w:t>.</w:t>
      </w:r>
      <w:r>
        <w:t>html</w:t>
      </w:r>
      <w:r w:rsidRPr="00C108B4">
        <w:rPr>
          <w:lang w:val="ru-RU"/>
        </w:rPr>
        <w:t>. Прове</w:t>
      </w:r>
      <w:r w:rsidRPr="00C108B4">
        <w:rPr>
          <w:lang w:val="ru-RU"/>
        </w:rPr>
        <w:t>ряем состояние репозитория - изменения ещё не добавлены в индекс. 1.3.1</w:t>
      </w:r>
    </w:p>
    <w:p w14:paraId="07E578B5" w14:textId="77777777" w:rsidR="00CE0ACB" w:rsidRPr="00C108B4" w:rsidRDefault="00BF305D">
      <w:pPr>
        <w:pStyle w:val="a0"/>
        <w:rPr>
          <w:lang w:val="ru-RU"/>
        </w:rPr>
      </w:pPr>
      <w:r w:rsidRPr="00C108B4">
        <w:rPr>
          <w:b/>
          <w:bCs/>
          <w:lang w:val="ru-RU"/>
        </w:rPr>
        <w:t>1.4 Индексация изменений</w:t>
      </w:r>
      <w:r w:rsidRPr="00C108B4">
        <w:rPr>
          <w:lang w:val="ru-RU"/>
        </w:rPr>
        <w:t xml:space="preserve"> Добавляем изменения и проверяем снова. После этого совершаем коммит без метки -</w:t>
      </w:r>
      <w:r>
        <w:t>m</w:t>
      </w:r>
      <w:r w:rsidRPr="00C108B4">
        <w:rPr>
          <w:lang w:val="ru-RU"/>
        </w:rPr>
        <w:t xml:space="preserve">. </w:t>
      </w:r>
      <w:r>
        <w:rPr>
          <w:noProof/>
        </w:rPr>
        <w:lastRenderedPageBreak/>
        <w:drawing>
          <wp:inline distT="0" distB="0" distL="0" distR="0" wp14:anchorId="03C03A8D" wp14:editId="0092E1FB">
            <wp:extent cx="5334000" cy="1903371"/>
            <wp:effectExtent l="0" t="0" r="0" b="0"/>
            <wp:docPr id="3" name="Picture" descr="1.4.1" title="1_4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4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108B4">
        <w:rPr>
          <w:lang w:val="ru-RU"/>
        </w:rPr>
        <w:t xml:space="preserve"> </w:t>
      </w:r>
      <w:r>
        <w:rPr>
          <w:noProof/>
        </w:rPr>
        <w:drawing>
          <wp:inline distT="0" distB="0" distL="0" distR="0" wp14:anchorId="1DF41AD9" wp14:editId="38B6C74F">
            <wp:extent cx="5181600" cy="2276475"/>
            <wp:effectExtent l="0" t="0" r="0" b="0"/>
            <wp:docPr id="4" name="Picture" descr="1.4.2" title="1_4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4.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2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C108B4">
        <w:rPr>
          <w:lang w:val="ru-RU"/>
        </w:rPr>
        <w:t xml:space="preserve"> 1.4.3</w:t>
      </w:r>
    </w:p>
    <w:p w14:paraId="09546068" w14:textId="77777777" w:rsidR="00CE0ACB" w:rsidRDefault="00BF305D">
      <w:pPr>
        <w:pStyle w:val="a0"/>
      </w:pPr>
      <w:r w:rsidRPr="00C108B4">
        <w:rPr>
          <w:lang w:val="ru-RU"/>
        </w:rPr>
        <w:t xml:space="preserve">Редактируем текст снова, обновляем изменения в индекс. После этого </w:t>
      </w:r>
      <w:r w:rsidRPr="00C108B4">
        <w:rPr>
          <w:lang w:val="ru-RU"/>
        </w:rPr>
        <w:t xml:space="preserve">еще раз редактируем файл. Получаем два состояния: одно изменение в индексе готово к коммиту, второе- нет. </w:t>
      </w:r>
      <w:r>
        <w:t xml:space="preserve">Делаем изменения в индексе. Проверив статус, совершаем коммит. 1.4.4 </w:t>
      </w:r>
      <w:r>
        <w:rPr>
          <w:noProof/>
        </w:rPr>
        <w:lastRenderedPageBreak/>
        <w:drawing>
          <wp:inline distT="0" distB="0" distL="0" distR="0" wp14:anchorId="5708E3D3" wp14:editId="0B18E7C7">
            <wp:extent cx="5334000" cy="3512886"/>
            <wp:effectExtent l="0" t="0" r="0" b="0"/>
            <wp:docPr id="5" name="Picture" descr="1.4.5" title="1_4_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4.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58073C4" wp14:editId="3BE60211">
            <wp:extent cx="5334000" cy="2420650"/>
            <wp:effectExtent l="0" t="0" r="0" b="0"/>
            <wp:docPr id="6" name="Picture" descr="1.4.6" title="1_4_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4.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032ACC" w14:textId="77777777" w:rsidR="00CE0ACB" w:rsidRDefault="00BF305D">
      <w:pPr>
        <w:pStyle w:val="a0"/>
      </w:pPr>
      <w:r>
        <w:t>Далее произвольно берем коммит, копируем его хэш. Совместно с командой git ch</w:t>
      </w:r>
      <w:r>
        <w:t xml:space="preserve">eckout копируем в текущий репозиторий. Содержимое файла в выбранном коммите </w:t>
      </w:r>
      <w:r>
        <w:lastRenderedPageBreak/>
        <w:t xml:space="preserve">отличается от предыдущего. </w:t>
      </w:r>
      <w:r>
        <w:rPr>
          <w:noProof/>
        </w:rPr>
        <w:drawing>
          <wp:inline distT="0" distB="0" distL="0" distR="0" wp14:anchorId="01EA142E" wp14:editId="0C14DF90">
            <wp:extent cx="5334000" cy="2763698"/>
            <wp:effectExtent l="0" t="0" r="0" b="0"/>
            <wp:docPr id="7" name="Picture" descr="1.4.7" title="1_4_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4.6b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8D87FF" w14:textId="77777777" w:rsidR="00CE0ACB" w:rsidRDefault="00BF305D">
      <w:pPr>
        <w:pStyle w:val="a0"/>
      </w:pPr>
      <w:r>
        <w:t xml:space="preserve">Возвращаемся к текущей версии командой git checkout main и проверяем содержимое файла. </w:t>
      </w:r>
      <w:r>
        <w:rPr>
          <w:noProof/>
        </w:rPr>
        <w:drawing>
          <wp:inline distT="0" distB="0" distL="0" distR="0" wp14:anchorId="17D1494B" wp14:editId="52F592A2">
            <wp:extent cx="5334000" cy="1907523"/>
            <wp:effectExtent l="0" t="0" r="0" b="0"/>
            <wp:docPr id="8" name="Picture" descr="1.4.8" title="1_4_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4.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2073DFC" wp14:editId="5AE1C8B5">
            <wp:extent cx="5334000" cy="306476"/>
            <wp:effectExtent l="0" t="0" r="0" b="0"/>
            <wp:docPr id="9" name="Picture" descr="1.4.9" title="1_4_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4.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A72675" w14:textId="77777777" w:rsidR="00CE0ACB" w:rsidRDefault="00BF305D">
      <w:pPr>
        <w:pStyle w:val="a0"/>
      </w:pPr>
      <w:r>
        <w:t>Создаем тэг для текущей версии - v1. Чтобы перейти к предыду</w:t>
      </w:r>
      <w:r>
        <w:t xml:space="preserve">щей версии применяем команду git checkout v1~1. </w:t>
      </w:r>
      <w:r>
        <w:rPr>
          <w:noProof/>
        </w:rPr>
        <w:drawing>
          <wp:inline distT="0" distB="0" distL="0" distR="0" wp14:anchorId="22DDB1A1" wp14:editId="2DF43A37">
            <wp:extent cx="5334000" cy="800100"/>
            <wp:effectExtent l="0" t="0" r="0" b="0"/>
            <wp:docPr id="10" name="Picture" descr="1.4.10" title="1_4_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4.8b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0D6A29D3" wp14:editId="3CD32EF6">
            <wp:extent cx="5334000" cy="1039345"/>
            <wp:effectExtent l="0" t="0" r="0" b="0"/>
            <wp:docPr id="11" name="Picture" descr="1.4.11" title="1_4_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4.9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CBD6CC3" wp14:editId="5A021CB3">
            <wp:extent cx="5334000" cy="1281963"/>
            <wp:effectExtent l="0" t="0" r="0" b="0"/>
            <wp:docPr id="12" name="Picture" descr="1.4.12" title="1_4_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4.9b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7B0603" w14:textId="77777777" w:rsidR="00CE0ACB" w:rsidRDefault="00BF305D">
      <w:pPr>
        <w:pStyle w:val="a0"/>
      </w:pPr>
      <w:r>
        <w:rPr>
          <w:b/>
          <w:bCs/>
        </w:rPr>
        <w:t>1.5 Отмена локальных изменений до индексации</w:t>
      </w:r>
      <w:r>
        <w:t xml:space="preserve"> Переходим в последнюю версию (версия v1) и изменяем файл. </w:t>
      </w:r>
      <w:r>
        <w:rPr>
          <w:noProof/>
        </w:rPr>
        <w:drawing>
          <wp:inline distT="0" distB="0" distL="0" distR="0" wp14:anchorId="1E13F125" wp14:editId="7E16E46A">
            <wp:extent cx="5334000" cy="2820399"/>
            <wp:effectExtent l="0" t="0" r="0" b="0"/>
            <wp:docPr id="13" name="Picture" descr="1.5.1" title="1_5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5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F45BDC1" wp14:editId="418D69B5">
            <wp:extent cx="4048125" cy="1504950"/>
            <wp:effectExtent l="0" t="0" r="0" b="0"/>
            <wp:docPr id="14" name="Picture" descr="1.5.2" title="1_5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5.1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A25AB5" w14:textId="77777777" w:rsidR="00CE0ACB" w:rsidRDefault="00BF305D">
      <w:pPr>
        <w:pStyle w:val="a0"/>
      </w:pPr>
      <w:r>
        <w:lastRenderedPageBreak/>
        <w:t xml:space="preserve">Чтобы отменить изменения применяем команду git checkout hello.html. Изменения отменены. </w:t>
      </w:r>
      <w:r>
        <w:rPr>
          <w:noProof/>
        </w:rPr>
        <w:drawing>
          <wp:inline distT="0" distB="0" distL="0" distR="0" wp14:anchorId="691D215D" wp14:editId="1D95DA1C">
            <wp:extent cx="5334000" cy="2707837"/>
            <wp:effectExtent l="0" t="0" r="0" b="0"/>
            <wp:docPr id="15" name="Picture" descr="1.5.3" title="1_5_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5.2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7ED13E" w14:textId="77777777" w:rsidR="00CE0ACB" w:rsidRDefault="00BF305D">
      <w:pPr>
        <w:pStyle w:val="a0"/>
      </w:pPr>
      <w:r>
        <w:rPr>
          <w:b/>
          <w:bCs/>
        </w:rPr>
        <w:t>1.6 О</w:t>
      </w:r>
      <w:r>
        <w:rPr>
          <w:b/>
          <w:bCs/>
        </w:rPr>
        <w:t>тмена проиндексированных изменений перед коммитом</w:t>
      </w:r>
      <w:r>
        <w:t xml:space="preserve"> Проделываем сначала те же шаги, как и в пунтке 1.5, добавив изменения в индекс. Чтобы отменить ненужные изменения применяем команду git reset HEAD helllo.html, после проделываем те же шаги, как в и пунтке 1</w:t>
      </w:r>
      <w:r>
        <w:t xml:space="preserve">.5 </w:t>
      </w:r>
      <w:r>
        <w:rPr>
          <w:noProof/>
        </w:rPr>
        <w:drawing>
          <wp:inline distT="0" distB="0" distL="0" distR="0" wp14:anchorId="18DD182D" wp14:editId="74F52C11">
            <wp:extent cx="5334000" cy="2326996"/>
            <wp:effectExtent l="0" t="0" r="0" b="0"/>
            <wp:docPr id="16" name="Picture" descr="1.6.1" title="1_6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6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CA89171" wp14:editId="69E09342">
            <wp:extent cx="4905375" cy="1885950"/>
            <wp:effectExtent l="0" t="0" r="0" b="0"/>
            <wp:docPr id="17" name="Picture" descr="1.6.2" title="1_6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6.1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188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DF8EF" w14:textId="77777777" w:rsidR="00CE0ACB" w:rsidRDefault="00BF305D">
      <w:pPr>
        <w:pStyle w:val="a0"/>
      </w:pPr>
      <w:r>
        <w:rPr>
          <w:b/>
          <w:bCs/>
        </w:rPr>
        <w:t>1.7 Отмена коммитов</w:t>
      </w:r>
      <w:r>
        <w:t xml:space="preserve"> Изменяем файл hello.html и делаем ненужный коммит. Чтобы отменить текущий, создаем еще один коммит. После проверяем логи. </w:t>
      </w:r>
      <w:r>
        <w:rPr>
          <w:noProof/>
        </w:rPr>
        <w:lastRenderedPageBreak/>
        <w:drawing>
          <wp:inline distT="0" distB="0" distL="0" distR="0" wp14:anchorId="677E4AE1" wp14:editId="730B75E6">
            <wp:extent cx="5334000" cy="593814"/>
            <wp:effectExtent l="0" t="0" r="0" b="0"/>
            <wp:docPr id="18" name="Picture" descr="1.7.1" title="1_7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7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9B6E26E" wp14:editId="181962C4">
            <wp:extent cx="4981575" cy="1752600"/>
            <wp:effectExtent l="0" t="0" r="0" b="0"/>
            <wp:docPr id="19" name="Picture" descr="1.7.2" title="1_7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7.1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0EEB3A6" wp14:editId="006EB4DC">
            <wp:extent cx="5334000" cy="3432122"/>
            <wp:effectExtent l="0" t="0" r="0" b="0"/>
            <wp:docPr id="20" name="Picture" descr="1.7.3" title="1_7_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7.2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2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B3D89E" w14:textId="77777777" w:rsidR="00CE0ACB" w:rsidRDefault="00BF305D">
      <w:pPr>
        <w:pStyle w:val="a0"/>
      </w:pPr>
      <w:r>
        <w:rPr>
          <w:b/>
          <w:bCs/>
        </w:rPr>
        <w:t>1.8 Удаление коммитов из ветки</w:t>
      </w:r>
      <w:r>
        <w:t xml:space="preserve"> Несмотря на то, что мы отменили коммит, в логах осталось. Очистим при </w:t>
      </w:r>
      <w:r>
        <w:t xml:space="preserve">помощи сброщика мусора. Отметим последнюю ветку тегом oops, чтобы не ошибиться. Тем не менее после удаления коммиты можно увидеть в </w:t>
      </w:r>
      <w:r>
        <w:lastRenderedPageBreak/>
        <w:t xml:space="preserve">расширенных логах. </w:t>
      </w:r>
      <w:r>
        <w:rPr>
          <w:noProof/>
        </w:rPr>
        <w:drawing>
          <wp:inline distT="0" distB="0" distL="0" distR="0" wp14:anchorId="321D0F53" wp14:editId="1FE1ADDC">
            <wp:extent cx="5334000" cy="2147373"/>
            <wp:effectExtent l="0" t="0" r="0" b="0"/>
            <wp:docPr id="21" name="Picture" descr="1.8.1" title="1_8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8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89FF89" w14:textId="77777777" w:rsidR="00CE0ACB" w:rsidRDefault="00BF305D">
      <w:pPr>
        <w:pStyle w:val="a0"/>
      </w:pPr>
      <w:r>
        <w:rPr>
          <w:b/>
          <w:bCs/>
        </w:rPr>
        <w:t>1.9 Удаление тэга oops</w:t>
      </w:r>
      <w:r>
        <w:t xml:space="preserve"> Удаляем тэг oops, делаем проверку истории коммитов - всё чисто, ненужные комиты </w:t>
      </w:r>
      <w:r>
        <w:t>удалены. 1.9.1</w:t>
      </w:r>
    </w:p>
    <w:p w14:paraId="1E1D1851" w14:textId="77777777" w:rsidR="00CE0ACB" w:rsidRDefault="00BF305D">
      <w:pPr>
        <w:pStyle w:val="a0"/>
      </w:pPr>
      <w:r>
        <w:rPr>
          <w:b/>
          <w:bCs/>
        </w:rPr>
        <w:t>1.10 Внесение изменений в коммиты</w:t>
      </w:r>
      <w:r>
        <w:t xml:space="preserve"> Записываем в комментарии автора и коммитим. После добавляем электронную почту, изменяя текущий коммит. </w:t>
      </w:r>
      <w:r>
        <w:rPr>
          <w:noProof/>
        </w:rPr>
        <w:drawing>
          <wp:inline distT="0" distB="0" distL="0" distR="0" wp14:anchorId="2FD79392" wp14:editId="7C452489">
            <wp:extent cx="5334000" cy="1173891"/>
            <wp:effectExtent l="0" t="0" r="0" b="0"/>
            <wp:docPr id="22" name="Picture" descr="1.10.1" title="1_10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10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39791D3" wp14:editId="68C1F2B0">
            <wp:extent cx="4838700" cy="1838325"/>
            <wp:effectExtent l="0" t="0" r="0" b="0"/>
            <wp:docPr id="23" name="Picture" descr="1.10.2" title="1_10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10.1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83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3AA454" w14:textId="77777777" w:rsidR="00CE0ACB" w:rsidRDefault="00BF305D">
      <w:pPr>
        <w:pStyle w:val="a0"/>
      </w:pPr>
      <w:r>
        <w:lastRenderedPageBreak/>
        <w:t xml:space="preserve">Применяя команду git log, убеждаемся, что коммит только один. </w:t>
      </w:r>
      <w:r>
        <w:rPr>
          <w:noProof/>
        </w:rPr>
        <w:drawing>
          <wp:inline distT="0" distB="0" distL="0" distR="0" wp14:anchorId="73883C20" wp14:editId="4C7790EF">
            <wp:extent cx="5334000" cy="2552903"/>
            <wp:effectExtent l="0" t="0" r="0" b="0"/>
            <wp:docPr id="24" name="Picture" descr="1.10.3" title="1_10_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10.2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BF209B" w14:textId="77777777" w:rsidR="00CE0ACB" w:rsidRDefault="00BF305D">
      <w:pPr>
        <w:pStyle w:val="a0"/>
      </w:pPr>
      <w:r>
        <w:rPr>
          <w:b/>
          <w:bCs/>
        </w:rPr>
        <w:t>1.11 Перемещение файлов</w:t>
      </w:r>
      <w:r>
        <w:t xml:space="preserve"> Перемещаем ф</w:t>
      </w:r>
      <w:r>
        <w:t xml:space="preserve">айл hello.html в каталог lib </w:t>
      </w:r>
      <w:r>
        <w:rPr>
          <w:noProof/>
        </w:rPr>
        <w:drawing>
          <wp:inline distT="0" distB="0" distL="0" distR="0" wp14:anchorId="21FFFDAA" wp14:editId="74B31841">
            <wp:extent cx="5334000" cy="1266345"/>
            <wp:effectExtent l="0" t="0" r="0" b="0"/>
            <wp:docPr id="25" name="Picture" descr="1.11.1" title="1_11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11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5297FA" w14:textId="77777777" w:rsidR="00CE0ACB" w:rsidRDefault="00BF305D">
      <w:pPr>
        <w:pStyle w:val="a0"/>
      </w:pPr>
      <w:r>
        <w:rPr>
          <w:b/>
          <w:bCs/>
        </w:rPr>
        <w:t>1.12 Второй способ перемещения файлов</w:t>
      </w:r>
      <w:r>
        <w:t xml:space="preserve"> Другой вариант перемещения файла </w:t>
      </w:r>
      <w:r>
        <w:rPr>
          <w:noProof/>
        </w:rPr>
        <w:drawing>
          <wp:inline distT="0" distB="0" distL="0" distR="0" wp14:anchorId="15B669FB" wp14:editId="120C791C">
            <wp:extent cx="5334000" cy="443097"/>
            <wp:effectExtent l="0" t="0" r="0" b="0"/>
            <wp:docPr id="26" name="Picture" descr="1.12.1" title="1_12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12.jp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9D181B" w14:textId="77777777" w:rsidR="00CE0ACB" w:rsidRDefault="00BF305D">
      <w:pPr>
        <w:pStyle w:val="a0"/>
      </w:pPr>
      <w:r>
        <w:rPr>
          <w:b/>
          <w:bCs/>
        </w:rPr>
        <w:t>1.13 Подробнее о структуре</w:t>
      </w:r>
      <w:r>
        <w:t xml:space="preserve"> Добавили файл index.html, сделали коммит. </w:t>
      </w:r>
      <w:r>
        <w:rPr>
          <w:noProof/>
        </w:rPr>
        <w:drawing>
          <wp:inline distT="0" distB="0" distL="0" distR="0" wp14:anchorId="038EE01F" wp14:editId="1B38BA8A">
            <wp:extent cx="5334000" cy="593306"/>
            <wp:effectExtent l="0" t="0" r="0" b="0"/>
            <wp:docPr id="27" name="Picture" descr="1.13.1" title="1_13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13.jp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B285D2" w14:textId="77777777" w:rsidR="00CE0ACB" w:rsidRDefault="00BF305D">
      <w:pPr>
        <w:pStyle w:val="a0"/>
      </w:pPr>
      <w:r>
        <w:rPr>
          <w:b/>
          <w:bCs/>
        </w:rPr>
        <w:lastRenderedPageBreak/>
        <w:t>1.14 Git внутри: каталог .git</w:t>
      </w:r>
      <w:r>
        <w:t xml:space="preserve"> </w:t>
      </w:r>
      <w:r>
        <w:t xml:space="preserve">Командой git -C .git посмотрели каталог .git. </w:t>
      </w:r>
      <w:r>
        <w:rPr>
          <w:noProof/>
        </w:rPr>
        <w:drawing>
          <wp:inline distT="0" distB="0" distL="0" distR="0" wp14:anchorId="6A58F93A" wp14:editId="725E0FA4">
            <wp:extent cx="5334000" cy="2622337"/>
            <wp:effectExtent l="0" t="0" r="0" b="0"/>
            <wp:docPr id="28" name="Picture" descr="1.14.1" title="1_14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14.jp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D8B0429" wp14:editId="792B5CDA">
            <wp:extent cx="5334000" cy="3241206"/>
            <wp:effectExtent l="0" t="0" r="0" b="0"/>
            <wp:docPr id="29" name="Picture" descr="1.14.2" title="1_14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14.2.jp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4A41A" w14:textId="77777777" w:rsidR="00CE0ACB" w:rsidRDefault="00BF305D">
      <w:pPr>
        <w:pStyle w:val="a0"/>
      </w:pPr>
      <w:r>
        <w:lastRenderedPageBreak/>
        <w:t xml:space="preserve">Узнали файл конфигурации, ветки и теги, файл HEAD. </w:t>
      </w:r>
      <w:r>
        <w:rPr>
          <w:noProof/>
        </w:rPr>
        <w:drawing>
          <wp:inline distT="0" distB="0" distL="0" distR="0" wp14:anchorId="0F960DBC" wp14:editId="0A99A690">
            <wp:extent cx="5334000" cy="2934544"/>
            <wp:effectExtent l="0" t="0" r="0" b="0"/>
            <wp:docPr id="30" name="Picture" descr="1.14.3" title="1_14_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14.3.jp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3979DCE" wp14:editId="2A8DCA38">
            <wp:extent cx="5334000" cy="2957133"/>
            <wp:effectExtent l="0" t="0" r="0" b="0"/>
            <wp:docPr id="31" name="Picture" descr="1.14.4" title="1_14_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14.4.jp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D858FB" w14:textId="77777777" w:rsidR="00CE0ACB" w:rsidRDefault="00BF305D">
      <w:pPr>
        <w:pStyle w:val="a0"/>
      </w:pPr>
      <w:r>
        <w:rPr>
          <w:b/>
          <w:bCs/>
        </w:rPr>
        <w:t>1.15 Работа непосредственно с объектами git</w:t>
      </w:r>
      <w:r>
        <w:t xml:space="preserve"> Вывели последний коммит командой git log –max-count=1, вывели последний коммит с помощью sha1 хэша, зато де</w:t>
      </w:r>
      <w:r>
        <w:t xml:space="preserve">рево </w:t>
      </w:r>
      <w:r>
        <w:lastRenderedPageBreak/>
        <w:t xml:space="preserve">каталогов, ссылку на который взяли в коммите. Также вывели каталог lib, файл hello.html </w:t>
      </w:r>
      <w:r>
        <w:rPr>
          <w:noProof/>
        </w:rPr>
        <w:drawing>
          <wp:inline distT="0" distB="0" distL="0" distR="0" wp14:anchorId="1C938CC7" wp14:editId="638C7E3D">
            <wp:extent cx="5334000" cy="2649729"/>
            <wp:effectExtent l="0" t="0" r="0" b="0"/>
            <wp:docPr id="32" name="Picture" descr="1.15.1" title="1_15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15.jp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A5F5C" w14:textId="77777777" w:rsidR="00CE0ACB" w:rsidRDefault="00BF305D">
      <w:pPr>
        <w:pStyle w:val="a0"/>
      </w:pPr>
      <w:r>
        <w:rPr>
          <w:b/>
          <w:bCs/>
        </w:rPr>
        <w:t>1.16 Создание ветки</w:t>
      </w:r>
      <w:r>
        <w:t xml:space="preserve"> Файл hello.html нужно сделать более выразительным. Для этого создали ветку style, добавили файл style.css, отредактировали файл hello.html, ч</w:t>
      </w:r>
      <w:r>
        <w:t xml:space="preserve">тобы применить стили, и обновили файл index.html, что он также применял style.css. </w:t>
      </w:r>
      <w:r>
        <w:rPr>
          <w:noProof/>
        </w:rPr>
        <w:drawing>
          <wp:inline distT="0" distB="0" distL="0" distR="0" wp14:anchorId="1FD3E319" wp14:editId="1EBBF001">
            <wp:extent cx="3505200" cy="1314450"/>
            <wp:effectExtent l="0" t="0" r="0" b="0"/>
            <wp:docPr id="33" name="Picture" descr="1.16.1" title="1_16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16.jp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131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AF31980" wp14:editId="4B2613BF">
            <wp:extent cx="5105400" cy="1847850"/>
            <wp:effectExtent l="0" t="0" r="0" b="0"/>
            <wp:docPr id="34" name="Picture" descr="1.16.2" title="1_16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16.1.jp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0ED074D6" wp14:editId="6E1EDF2D">
            <wp:extent cx="5334000" cy="2115966"/>
            <wp:effectExtent l="0" t="0" r="0" b="0"/>
            <wp:docPr id="35" name="Picture" descr="1.16.3" title="1_16_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16.2.jp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164AC59" wp14:editId="7E34947E">
            <wp:extent cx="5334000" cy="1246315"/>
            <wp:effectExtent l="0" t="0" r="0" b="0"/>
            <wp:docPr id="36" name="Picture" descr="1.16.4" title="1_16_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16.3.jp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2318E86" wp14:editId="02358220">
            <wp:extent cx="5334000" cy="1543899"/>
            <wp:effectExtent l="0" t="0" r="0" b="0"/>
            <wp:docPr id="37" name="Picture" descr="1.16.5" title="1_16_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16.4.jp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8945E1" w14:textId="77777777" w:rsidR="00CE0ACB" w:rsidRDefault="00BF305D">
      <w:pPr>
        <w:pStyle w:val="a0"/>
      </w:pPr>
      <w:r>
        <w:rPr>
          <w:b/>
          <w:bCs/>
        </w:rPr>
        <w:t>1.17 Навигация по веткам</w:t>
      </w:r>
      <w:r>
        <w:t xml:space="preserve"> Есть две ветки, сначала переключились на ветку main(master), проверили файл hello.html безстилей, затем вернулись к ветке style и проверил</w:t>
      </w:r>
      <w:r>
        <w:t xml:space="preserve">и файл hello.html со стилями. </w:t>
      </w:r>
      <w:r>
        <w:rPr>
          <w:noProof/>
        </w:rPr>
        <w:lastRenderedPageBreak/>
        <w:drawing>
          <wp:inline distT="0" distB="0" distL="0" distR="0" wp14:anchorId="59CDB820" wp14:editId="441D8DCD">
            <wp:extent cx="5334000" cy="1755146"/>
            <wp:effectExtent l="0" t="0" r="0" b="0"/>
            <wp:docPr id="38" name="Picture" descr="1.17.1" title="1_17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17.jp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CD5CAB6" wp14:editId="70CE8EC4">
            <wp:extent cx="5334000" cy="3935644"/>
            <wp:effectExtent l="0" t="0" r="0" b="0"/>
            <wp:docPr id="39" name="Picture" descr="1.17.2" title="1_17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17.1.jp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4AB370" w14:textId="77777777" w:rsidR="00CE0ACB" w:rsidRDefault="00BF305D">
      <w:pPr>
        <w:pStyle w:val="a0"/>
      </w:pPr>
      <w:r>
        <w:rPr>
          <w:b/>
          <w:bCs/>
        </w:rPr>
        <w:t>1.18 Изменения в ветке main (master)</w:t>
      </w:r>
      <w:r>
        <w:t xml:space="preserve"> Создали файл README.md, записали строку в этот файл. </w:t>
      </w:r>
      <w:r>
        <w:rPr>
          <w:noProof/>
        </w:rPr>
        <w:drawing>
          <wp:inline distT="0" distB="0" distL="0" distR="0" wp14:anchorId="3F47EF90" wp14:editId="45BE329E">
            <wp:extent cx="5334000" cy="155695"/>
            <wp:effectExtent l="0" t="0" r="0" b="0"/>
            <wp:docPr id="40" name="Picture" descr="1.18.1" title="1_18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18.jp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D29C56" w14:textId="77777777" w:rsidR="00CE0ACB" w:rsidRDefault="00BF305D">
      <w:pPr>
        <w:pStyle w:val="a0"/>
      </w:pPr>
      <w:r>
        <w:rPr>
          <w:b/>
          <w:bCs/>
        </w:rPr>
        <w:t>1.19 Коммит изменений README.md в ветку main (master)</w:t>
      </w:r>
      <w:r>
        <w:t xml:space="preserve"> Сделали коммит изменений README.md, проверили текущие ветки и их отличия ком</w:t>
      </w:r>
      <w:r>
        <w:t xml:space="preserve">андой git log –graph –all. Команда вызывает построение дерева коммитов с помощью простых ASCII </w:t>
      </w:r>
      <w:r>
        <w:lastRenderedPageBreak/>
        <w:t xml:space="preserve">символов, метка –all говорит о том, что мы просмотрели все ветки. </w:t>
      </w:r>
      <w:r>
        <w:rPr>
          <w:noProof/>
        </w:rPr>
        <w:drawing>
          <wp:inline distT="0" distB="0" distL="0" distR="0" wp14:anchorId="2CA89FEE" wp14:editId="5C0C40B4">
            <wp:extent cx="5334000" cy="2769576"/>
            <wp:effectExtent l="0" t="0" r="0" b="0"/>
            <wp:docPr id="41" name="Picture" descr="1.19.1" title="1_19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19.jp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C4887A" w14:textId="77777777" w:rsidR="00CE0ACB" w:rsidRDefault="00BF305D">
      <w:pPr>
        <w:pStyle w:val="a0"/>
      </w:pPr>
      <w:r>
        <w:rPr>
          <w:b/>
          <w:bCs/>
        </w:rPr>
        <w:t>1.20 Слияние (объединение)</w:t>
      </w:r>
      <w:r>
        <w:t xml:space="preserve"> Вернулись в ветку style и выполнили слияние main (master) co style</w:t>
      </w:r>
      <w:r>
        <w:t xml:space="preserve">. Таким образом перенесли изменения из двух веток в одну. </w:t>
      </w:r>
      <w:r>
        <w:rPr>
          <w:noProof/>
        </w:rPr>
        <w:drawing>
          <wp:inline distT="0" distB="0" distL="0" distR="0" wp14:anchorId="5D1B3206" wp14:editId="775AFAF3">
            <wp:extent cx="5334000" cy="1341601"/>
            <wp:effectExtent l="0" t="0" r="0" b="0"/>
            <wp:docPr id="42" name="Picture" descr="1.20.1" title="1_20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20.jp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85A3642" wp14:editId="37E07717">
            <wp:extent cx="5334000" cy="2083266"/>
            <wp:effectExtent l="0" t="0" r="0" b="0"/>
            <wp:docPr id="43" name="Picture" descr="1.20.2" title="1_20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20.1.jp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B48643" w14:textId="77777777" w:rsidR="00CE0ACB" w:rsidRDefault="00BF305D">
      <w:pPr>
        <w:pStyle w:val="a0"/>
      </w:pPr>
      <w:r>
        <w:rPr>
          <w:b/>
          <w:bCs/>
        </w:rPr>
        <w:t>1.21 Создание конфликта</w:t>
      </w:r>
      <w:r>
        <w:t xml:space="preserve"> </w:t>
      </w:r>
      <w:r>
        <w:t xml:space="preserve">Вернулись в ветку main (master) и произвели изменения в файле hello.html, сделали коммит. После посмотрели логи: последнее изменение в main </w:t>
      </w:r>
      <w:r>
        <w:lastRenderedPageBreak/>
        <w:t xml:space="preserve">(master) конфликтует с некоторыми изменениями в style. </w:t>
      </w:r>
      <w:r>
        <w:rPr>
          <w:noProof/>
        </w:rPr>
        <w:drawing>
          <wp:inline distT="0" distB="0" distL="0" distR="0" wp14:anchorId="39458399" wp14:editId="3AD6610B">
            <wp:extent cx="5334000" cy="1810997"/>
            <wp:effectExtent l="0" t="0" r="0" b="0"/>
            <wp:docPr id="44" name="Picture" descr="1.21.1" title="1_21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21.jp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8F9F4A" w14:textId="77777777" w:rsidR="00CE0ACB" w:rsidRDefault="00BF305D">
      <w:pPr>
        <w:pStyle w:val="a0"/>
      </w:pPr>
      <w:r>
        <w:rPr>
          <w:b/>
          <w:bCs/>
        </w:rPr>
        <w:t>1.22 Разрешение конфлитков</w:t>
      </w:r>
      <w:r>
        <w:t xml:space="preserve"> Вернулись в ветку style и произв</w:t>
      </w:r>
      <w:r>
        <w:t xml:space="preserve">ели попытку объединить с веткой master (main), возник конфликт. Открыли файл hello.html, устранили конфликт вручную </w:t>
      </w:r>
      <w:r>
        <w:rPr>
          <w:noProof/>
        </w:rPr>
        <w:drawing>
          <wp:inline distT="0" distB="0" distL="0" distR="0" wp14:anchorId="4D55C261" wp14:editId="6E0EE5D7">
            <wp:extent cx="5334000" cy="1450760"/>
            <wp:effectExtent l="0" t="0" r="0" b="0"/>
            <wp:docPr id="45" name="Picture" descr="1.22.1" title="1_22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22.jp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C946ACE" wp14:editId="74D24ADB">
            <wp:extent cx="5334000" cy="2292086"/>
            <wp:effectExtent l="0" t="0" r="0" b="0"/>
            <wp:docPr id="46" name="Picture" descr="1.22.2" title="1_22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22.1.jp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DEC9C1" w14:textId="77777777" w:rsidR="00CE0ACB" w:rsidRDefault="00BF305D">
      <w:pPr>
        <w:pStyle w:val="a0"/>
      </w:pPr>
      <w:r>
        <w:rPr>
          <w:b/>
          <w:bCs/>
        </w:rPr>
        <w:t>1.23 Сброс ветки style</w:t>
      </w:r>
      <w:r>
        <w:t xml:space="preserve"> Вернулись к ветке style перед слиянием с main (master), обозначили последний коммит перед слиянием и сбросили вет</w:t>
      </w:r>
      <w:r>
        <w:t xml:space="preserve">ку style к этому коммиту, в логах нет коммитов слияний. </w:t>
      </w:r>
      <w:r>
        <w:rPr>
          <w:noProof/>
        </w:rPr>
        <w:lastRenderedPageBreak/>
        <w:drawing>
          <wp:inline distT="0" distB="0" distL="0" distR="0" wp14:anchorId="428EB496" wp14:editId="77B2B03C">
            <wp:extent cx="5334000" cy="1259851"/>
            <wp:effectExtent l="0" t="0" r="0" b="0"/>
            <wp:docPr id="47" name="Picture" descr="1.23.1" title="1_23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23.jp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D1FF485" wp14:editId="6DF45C91">
            <wp:extent cx="5334000" cy="646994"/>
            <wp:effectExtent l="0" t="0" r="0" b="0"/>
            <wp:docPr id="48" name="Picture" descr="1.23.2" title="1_23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23.1.jp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EEABEE" w14:textId="77777777" w:rsidR="00CE0ACB" w:rsidRDefault="00BF305D">
      <w:pPr>
        <w:pStyle w:val="a0"/>
      </w:pPr>
      <w:r>
        <w:rPr>
          <w:b/>
          <w:bCs/>
        </w:rPr>
        <w:t>1.24 Сброс ветки main (master)</w:t>
      </w:r>
      <w:r>
        <w:t xml:space="preserve"> Вернулись к ветке main (master) перед кофликующими изменениями. Сбросили ветку к коммиту “added readme” </w:t>
      </w:r>
      <w:r>
        <w:rPr>
          <w:noProof/>
        </w:rPr>
        <w:drawing>
          <wp:inline distT="0" distB="0" distL="0" distR="0" wp14:anchorId="5290271A" wp14:editId="7F38F72B">
            <wp:extent cx="5334000" cy="1216074"/>
            <wp:effectExtent l="0" t="0" r="0" b="0"/>
            <wp:docPr id="49" name="Picture" descr="1.24.1" title="1_24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24.jp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76F2DF2" wp14:editId="0F428A8A">
            <wp:extent cx="5334000" cy="739317"/>
            <wp:effectExtent l="0" t="0" r="0" b="0"/>
            <wp:docPr id="50" name="Picture" descr="1.24.2" title="1_24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24.1.jp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6B9DA" w14:textId="77777777" w:rsidR="00CE0ACB" w:rsidRDefault="00BF305D">
      <w:pPr>
        <w:pStyle w:val="a0"/>
      </w:pPr>
      <w:r>
        <w:rPr>
          <w:b/>
          <w:bCs/>
        </w:rPr>
        <w:t>1.25 Перебазирование</w:t>
      </w:r>
      <w:r>
        <w:t xml:space="preserve"> Использовали команду git rebase, вме</w:t>
      </w:r>
      <w:r>
        <w:t>сто git merge. И перенесли изменения из ветки main (master) в ветку style. Конечный результат перебазирования схож с результатом слияния, но дерево коммитов значительно отличается. Рекомендуется использовать git rebase для кратковременных, локальных веток,</w:t>
      </w:r>
      <w:r>
        <w:t xml:space="preserve"> а слияние для веток в публичном репозитории. </w:t>
      </w:r>
      <w:r>
        <w:rPr>
          <w:noProof/>
        </w:rPr>
        <w:drawing>
          <wp:inline distT="0" distB="0" distL="0" distR="0" wp14:anchorId="06C979A6" wp14:editId="7A4C7A8A">
            <wp:extent cx="5334000" cy="2097178"/>
            <wp:effectExtent l="0" t="0" r="0" b="0"/>
            <wp:docPr id="51" name="Picture" descr="1.25.1" title="1_25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25.jp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54CBB8" w14:textId="77777777" w:rsidR="00CE0ACB" w:rsidRDefault="00BF305D">
      <w:pPr>
        <w:pStyle w:val="a0"/>
      </w:pPr>
      <w:r>
        <w:rPr>
          <w:b/>
          <w:bCs/>
        </w:rPr>
        <w:lastRenderedPageBreak/>
        <w:t>1.26 Слияние в ветку main (master)</w:t>
      </w:r>
      <w:r>
        <w:t xml:space="preserve"> Объединили изменения style в ветку main (master). Ветки стали идентичны. </w:t>
      </w:r>
      <w:r>
        <w:rPr>
          <w:noProof/>
        </w:rPr>
        <w:drawing>
          <wp:inline distT="0" distB="0" distL="0" distR="0" wp14:anchorId="63060AE6" wp14:editId="79DD02AD">
            <wp:extent cx="5334000" cy="1344283"/>
            <wp:effectExtent l="0" t="0" r="0" b="0"/>
            <wp:docPr id="52" name="Picture" descr="1.26.1" title="1_26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26.jp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181E6C" w14:textId="77777777" w:rsidR="00CE0ACB" w:rsidRDefault="00BF305D">
      <w:pPr>
        <w:pStyle w:val="a0"/>
      </w:pPr>
      <w:r>
        <w:rPr>
          <w:b/>
          <w:bCs/>
        </w:rPr>
        <w:t>1.27 Клонирование репозиториев</w:t>
      </w:r>
      <w:r>
        <w:t xml:space="preserve"> Сначала нужно перейти в рабочий каталог. Далее применили команду cl</w:t>
      </w:r>
      <w:r>
        <w:t xml:space="preserve">one, чтобы создать клон репозитория. </w:t>
      </w:r>
      <w:r>
        <w:rPr>
          <w:noProof/>
        </w:rPr>
        <w:drawing>
          <wp:inline distT="0" distB="0" distL="0" distR="0" wp14:anchorId="2EBCA0FB" wp14:editId="15789A06">
            <wp:extent cx="5334000" cy="2281522"/>
            <wp:effectExtent l="0" t="0" r="0" b="0"/>
            <wp:docPr id="53" name="Picture" descr="1.27.1" title="1_27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27.1.jp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EB98DAE" wp14:editId="3F7D1A36">
            <wp:extent cx="5334000" cy="1281000"/>
            <wp:effectExtent l="0" t="0" r="0" b="0"/>
            <wp:docPr id="54" name="Picture" descr="1.27.2" title="1_27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27.2.jp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3E123" w14:textId="77777777" w:rsidR="00CE0ACB" w:rsidRDefault="00BF305D">
      <w:pPr>
        <w:pStyle w:val="a0"/>
      </w:pPr>
      <w:r>
        <w:rPr>
          <w:b/>
          <w:bCs/>
        </w:rPr>
        <w:t>1.28 Просмотр клонированного репозитория</w:t>
      </w:r>
      <w:r>
        <w:t xml:space="preserve"> Перешли в клонированный репозиторий, файлы совпадают с исходным репозиторием. Также просмотрели историю клонированного репозитория, она идентична исходной. </w:t>
      </w:r>
      <w:r>
        <w:rPr>
          <w:noProof/>
        </w:rPr>
        <w:lastRenderedPageBreak/>
        <w:drawing>
          <wp:inline distT="0" distB="0" distL="0" distR="0" wp14:anchorId="3D6366D4" wp14:editId="296CAB5C">
            <wp:extent cx="5334000" cy="1390672"/>
            <wp:effectExtent l="0" t="0" r="0" b="0"/>
            <wp:docPr id="55" name="Picture" descr="1.28.1" title="1_28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28.jp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8F6A1D1" wp14:editId="38AAAE03">
            <wp:extent cx="5334000" cy="1828454"/>
            <wp:effectExtent l="0" t="0" r="0" b="0"/>
            <wp:docPr id="56" name="Picture" descr="1.28.2" title="1_28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28.1.jp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F0D5A0" w14:textId="77777777" w:rsidR="00CE0ACB" w:rsidRDefault="00BF305D">
      <w:pPr>
        <w:pStyle w:val="a0"/>
      </w:pPr>
      <w:r>
        <w:rPr>
          <w:b/>
          <w:bCs/>
        </w:rPr>
        <w:t xml:space="preserve">1.29 Что таке </w:t>
      </w:r>
      <w:r>
        <w:rPr>
          <w:b/>
          <w:bCs/>
        </w:rPr>
        <w:t>origin?</w:t>
      </w:r>
      <w:r>
        <w:t xml:space="preserve"> У клонированного репозитория по умолчанию имя удаленного репозитория. Удаленные репозитории полностью могут заменить репозиторий на машине. По умолчанию принято указывать origin в качестве имени первичного централизованного репозитория, если таково</w:t>
      </w:r>
      <w:r>
        <w:t xml:space="preserve">й имеется. </w:t>
      </w:r>
      <w:r>
        <w:rPr>
          <w:noProof/>
        </w:rPr>
        <w:drawing>
          <wp:inline distT="0" distB="0" distL="0" distR="0" wp14:anchorId="06E26FD3" wp14:editId="37E8B71D">
            <wp:extent cx="5334000" cy="1042691"/>
            <wp:effectExtent l="0" t="0" r="0" b="0"/>
            <wp:docPr id="57" name="Picture" descr="1.29.1" title="1_29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29.jp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405A20" w14:textId="77777777" w:rsidR="00CE0ACB" w:rsidRDefault="00BF305D">
      <w:pPr>
        <w:pStyle w:val="a0"/>
      </w:pPr>
      <w:r>
        <w:rPr>
          <w:b/>
          <w:bCs/>
        </w:rPr>
        <w:t>1.30 Удаление ветки</w:t>
      </w:r>
      <w:r>
        <w:t xml:space="preserve"> Чтобы увидеть все ветки, в том числе удаленные, выполнили команду git branch -a </w:t>
      </w:r>
      <w:r>
        <w:rPr>
          <w:noProof/>
        </w:rPr>
        <w:drawing>
          <wp:inline distT="0" distB="0" distL="0" distR="0" wp14:anchorId="75C5959E" wp14:editId="3809D68B">
            <wp:extent cx="5334000" cy="1000125"/>
            <wp:effectExtent l="0" t="0" r="0" b="0"/>
            <wp:docPr id="58" name="Picture" descr="1.30.1" title="1_30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30.jp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CE7955" w14:textId="77777777" w:rsidR="00CE0ACB" w:rsidRDefault="00BF305D">
      <w:pPr>
        <w:pStyle w:val="a0"/>
      </w:pPr>
      <w:r>
        <w:rPr>
          <w:b/>
          <w:bCs/>
        </w:rPr>
        <w:t>1.31 Изменение оригинального репозитория</w:t>
      </w:r>
      <w:r>
        <w:t xml:space="preserve"> </w:t>
      </w:r>
      <w:r>
        <w:t xml:space="preserve">Внесли изменения в оригинальный репозиторий. Чтобы извлечь изменения применили команду git branch. В клонированном репозитории есть все коммиты из оригинального репозитория, но они не интегрированы в локальные ветки клонированного репозитория. Команда git </w:t>
      </w:r>
      <w:r>
        <w:t xml:space="preserve">fetch извлекает новые коммиты из удаленного репозитория, но не будет сливать их с вашими наработками в локальных ветках. Просмотрев файл README.md, поняли, что он не изменился. </w:t>
      </w:r>
      <w:r>
        <w:rPr>
          <w:noProof/>
        </w:rPr>
        <w:lastRenderedPageBreak/>
        <w:drawing>
          <wp:inline distT="0" distB="0" distL="0" distR="0" wp14:anchorId="6C786DFB" wp14:editId="63202E11">
            <wp:extent cx="5334000" cy="2301044"/>
            <wp:effectExtent l="0" t="0" r="0" b="0"/>
            <wp:docPr id="59" name="Picture" descr="1.31.1" title="1_31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31.jp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49433FD" wp14:editId="249B6DBE">
            <wp:extent cx="5334000" cy="416910"/>
            <wp:effectExtent l="0" t="0" r="0" b="0"/>
            <wp:docPr id="60" name="Picture" descr="1.31.2" title="1_31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31.1.jp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18785" w14:textId="77777777" w:rsidR="00CE0ACB" w:rsidRDefault="00BF305D">
      <w:pPr>
        <w:pStyle w:val="a0"/>
      </w:pPr>
      <w:r>
        <w:rPr>
          <w:b/>
          <w:bCs/>
        </w:rPr>
        <w:t>1.32 Слияние извлеченных изменений</w:t>
      </w:r>
      <w:r>
        <w:t xml:space="preserve"> Объединили извлеченные изменения в локал</w:t>
      </w:r>
      <w:r>
        <w:t xml:space="preserve">ьную ветку main (master) командой git merge. Проверив файл README.md, поняли. что он не изменился. </w:t>
      </w:r>
      <w:r>
        <w:rPr>
          <w:noProof/>
        </w:rPr>
        <w:drawing>
          <wp:inline distT="0" distB="0" distL="0" distR="0" wp14:anchorId="79CDDD06" wp14:editId="69A52890">
            <wp:extent cx="5334000" cy="237066"/>
            <wp:effectExtent l="0" t="0" r="0" b="0"/>
            <wp:docPr id="61" name="Picture" descr="1.32.1" title="1_32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32.jp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88EAC2" w14:textId="77777777" w:rsidR="00CE0ACB" w:rsidRDefault="00BF305D">
      <w:pPr>
        <w:pStyle w:val="a0"/>
      </w:pPr>
      <w:r>
        <w:rPr>
          <w:b/>
          <w:bCs/>
        </w:rPr>
        <w:t>1.33 Добавление ветки наблюдения</w:t>
      </w:r>
      <w:r>
        <w:t xml:space="preserve"> Добавили локальную ветку, которая отслеживает удаленную. </w:t>
      </w:r>
      <w:r>
        <w:rPr>
          <w:noProof/>
        </w:rPr>
        <w:drawing>
          <wp:inline distT="0" distB="0" distL="0" distR="0" wp14:anchorId="0012000C" wp14:editId="4D9876C5">
            <wp:extent cx="5334000" cy="1479988"/>
            <wp:effectExtent l="0" t="0" r="0" b="0"/>
            <wp:docPr id="62" name="Picture" descr="1.33.1" title="1_33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33.jp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A2EE78" w14:textId="77777777" w:rsidR="00CE0ACB" w:rsidRDefault="00BF305D">
      <w:pPr>
        <w:pStyle w:val="a0"/>
      </w:pPr>
      <w:r>
        <w:rPr>
          <w:b/>
          <w:bCs/>
        </w:rPr>
        <w:t>1.34 Чистые репозитории</w:t>
      </w:r>
      <w:r>
        <w:t xml:space="preserve"> Чистые репозитории (без рабочих каталог</w:t>
      </w:r>
      <w:r>
        <w:t>ов) обычно используются для расшаривания. Обычный git-репозиторий подразумевает, что вы будете использовать его как рабочую директорию, поэтому вместе с файлами проекта в актуальной версии, git хранит все служебные, «чисто-репозиториевские» файлы в поддире</w:t>
      </w:r>
      <w:r>
        <w:t>ктории .git. В удаленных репозиториях нет смысла хранить рабочие файлы на диске (как это делается в рабочих копиях), а все что им действительно нужно — это дельты изменений и другие бинарные данные репозитория. Вот это и есть «чистый репозиторий».</w:t>
      </w:r>
    </w:p>
    <w:p w14:paraId="1CA32AD7" w14:textId="77777777" w:rsidR="00CE0ACB" w:rsidRDefault="00BF305D">
      <w:pPr>
        <w:pStyle w:val="a0"/>
      </w:pPr>
      <w:r>
        <w:rPr>
          <w:b/>
          <w:bCs/>
        </w:rPr>
        <w:lastRenderedPageBreak/>
        <w:t>1.35 Соз</w:t>
      </w:r>
      <w:r>
        <w:rPr>
          <w:b/>
          <w:bCs/>
        </w:rPr>
        <w:t>дайте чистый репозиторий</w:t>
      </w:r>
      <w:r>
        <w:t xml:space="preserve"> Как правило, репозиторий, оканчивающийся на .git, является чистым репозиторием </w:t>
      </w:r>
      <w:r>
        <w:rPr>
          <w:noProof/>
        </w:rPr>
        <w:drawing>
          <wp:inline distT="0" distB="0" distL="0" distR="0" wp14:anchorId="6D113610" wp14:editId="4853EAC4">
            <wp:extent cx="5334000" cy="2125218"/>
            <wp:effectExtent l="0" t="0" r="0" b="0"/>
            <wp:docPr id="63" name="Picture" descr="1.35.1" title="1_35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35.jp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AF4B41" w14:textId="77777777" w:rsidR="00CE0ACB" w:rsidRDefault="00BF305D">
      <w:pPr>
        <w:pStyle w:val="a0"/>
      </w:pPr>
      <w:r>
        <w:rPr>
          <w:b/>
          <w:bCs/>
        </w:rPr>
        <w:t>1.36 Добавление удаленного репозитория</w:t>
      </w:r>
      <w:r>
        <w:t xml:space="preserve"> Репозиторий hello.html добавляем к оригинальному репозиторию. </w:t>
      </w:r>
      <w:r>
        <w:rPr>
          <w:noProof/>
        </w:rPr>
        <w:drawing>
          <wp:inline distT="0" distB="0" distL="0" distR="0" wp14:anchorId="56622ADB" wp14:editId="0F13029B">
            <wp:extent cx="5334000" cy="441114"/>
            <wp:effectExtent l="0" t="0" r="0" b="0"/>
            <wp:docPr id="64" name="Picture" descr="1.36.1" title="1_36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36.jp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E6CB96" w14:textId="77777777" w:rsidR="00CE0ACB" w:rsidRDefault="00BF305D">
      <w:pPr>
        <w:pStyle w:val="a0"/>
      </w:pPr>
      <w:r>
        <w:rPr>
          <w:b/>
          <w:bCs/>
        </w:rPr>
        <w:t>1.37 Отправка изменений</w:t>
      </w:r>
      <w:r>
        <w:t xml:space="preserve"> Изменяем содержимое фай</w:t>
      </w:r>
      <w:r>
        <w:t xml:space="preserve">ла README.md, отправили изменения в общий репозиторий. </w:t>
      </w:r>
      <w:r>
        <w:rPr>
          <w:noProof/>
        </w:rPr>
        <w:drawing>
          <wp:inline distT="0" distB="0" distL="0" distR="0" wp14:anchorId="6757AF20" wp14:editId="29E64F05">
            <wp:extent cx="5334000" cy="2465115"/>
            <wp:effectExtent l="0" t="0" r="0" b="0"/>
            <wp:docPr id="65" name="Picture" descr="1.37.1" title="1_37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37.jp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1D2491" w14:textId="77777777" w:rsidR="00CE0ACB" w:rsidRDefault="00BF305D">
      <w:pPr>
        <w:pStyle w:val="a0"/>
      </w:pPr>
      <w:r>
        <w:rPr>
          <w:b/>
          <w:bCs/>
        </w:rPr>
        <w:lastRenderedPageBreak/>
        <w:t>1.38 Ивлечение общих изменений</w:t>
      </w:r>
      <w:r>
        <w:t xml:space="preserve"> Выполнили следующие команды: </w:t>
      </w:r>
      <w:r>
        <w:rPr>
          <w:noProof/>
        </w:rPr>
        <w:drawing>
          <wp:inline distT="0" distB="0" distL="0" distR="0" wp14:anchorId="037237FB" wp14:editId="4FDA3E65">
            <wp:extent cx="5334000" cy="2860572"/>
            <wp:effectExtent l="0" t="0" r="0" b="0"/>
            <wp:docPr id="66" name="Picture" descr="1.38.1" title="1_38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.38.jp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E0AC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8DBE8" w14:textId="77777777" w:rsidR="00BF305D" w:rsidRDefault="00BF305D">
      <w:pPr>
        <w:spacing w:after="0"/>
      </w:pPr>
      <w:r>
        <w:separator/>
      </w:r>
    </w:p>
  </w:endnote>
  <w:endnote w:type="continuationSeparator" w:id="0">
    <w:p w14:paraId="76273993" w14:textId="77777777" w:rsidR="00BF305D" w:rsidRDefault="00BF30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5E743" w14:textId="77777777" w:rsidR="00BF305D" w:rsidRDefault="00BF305D">
      <w:r>
        <w:separator/>
      </w:r>
    </w:p>
  </w:footnote>
  <w:footnote w:type="continuationSeparator" w:id="0">
    <w:p w14:paraId="0F5FE531" w14:textId="77777777" w:rsidR="00BF305D" w:rsidRDefault="00BF30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5ED47A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BF305D"/>
    <w:rsid w:val="00C108B4"/>
    <w:rsid w:val="00C36279"/>
    <w:rsid w:val="00CE0AC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68B472"/>
  <w15:docId w15:val="{6ABA00F6-3923-42D5-BA56-FD73A0911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jpg"/><Relationship Id="rId21" Type="http://schemas.openxmlformats.org/officeDocument/2006/relationships/image" Target="media/image15.jpg"/><Relationship Id="rId42" Type="http://schemas.openxmlformats.org/officeDocument/2006/relationships/image" Target="media/image36.jpg"/><Relationship Id="rId47" Type="http://schemas.openxmlformats.org/officeDocument/2006/relationships/image" Target="media/image41.jpg"/><Relationship Id="rId63" Type="http://schemas.openxmlformats.org/officeDocument/2006/relationships/image" Target="media/image57.jpg"/><Relationship Id="rId68" Type="http://schemas.openxmlformats.org/officeDocument/2006/relationships/image" Target="media/image62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9" Type="http://schemas.openxmlformats.org/officeDocument/2006/relationships/image" Target="media/image23.jpg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32" Type="http://schemas.openxmlformats.org/officeDocument/2006/relationships/image" Target="media/image26.jpg"/><Relationship Id="rId37" Type="http://schemas.openxmlformats.org/officeDocument/2006/relationships/image" Target="media/image31.jpg"/><Relationship Id="rId40" Type="http://schemas.openxmlformats.org/officeDocument/2006/relationships/image" Target="media/image34.jpg"/><Relationship Id="rId45" Type="http://schemas.openxmlformats.org/officeDocument/2006/relationships/image" Target="media/image39.jpg"/><Relationship Id="rId53" Type="http://schemas.openxmlformats.org/officeDocument/2006/relationships/image" Target="media/image47.jpg"/><Relationship Id="rId58" Type="http://schemas.openxmlformats.org/officeDocument/2006/relationships/image" Target="media/image52.jpg"/><Relationship Id="rId66" Type="http://schemas.openxmlformats.org/officeDocument/2006/relationships/image" Target="media/image60.jpg"/><Relationship Id="rId74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55.jpg"/><Relationship Id="rId19" Type="http://schemas.openxmlformats.org/officeDocument/2006/relationships/image" Target="media/image1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image" Target="media/image24.jpg"/><Relationship Id="rId35" Type="http://schemas.openxmlformats.org/officeDocument/2006/relationships/image" Target="media/image29.jpg"/><Relationship Id="rId43" Type="http://schemas.openxmlformats.org/officeDocument/2006/relationships/image" Target="media/image37.jpg"/><Relationship Id="rId48" Type="http://schemas.openxmlformats.org/officeDocument/2006/relationships/image" Target="media/image42.jpg"/><Relationship Id="rId56" Type="http://schemas.openxmlformats.org/officeDocument/2006/relationships/image" Target="media/image50.jpg"/><Relationship Id="rId64" Type="http://schemas.openxmlformats.org/officeDocument/2006/relationships/image" Target="media/image58.jpg"/><Relationship Id="rId69" Type="http://schemas.openxmlformats.org/officeDocument/2006/relationships/image" Target="media/image63.jpg"/><Relationship Id="rId8" Type="http://schemas.openxmlformats.org/officeDocument/2006/relationships/image" Target="media/image2.jpg"/><Relationship Id="rId51" Type="http://schemas.openxmlformats.org/officeDocument/2006/relationships/image" Target="media/image45.jpg"/><Relationship Id="rId72" Type="http://schemas.openxmlformats.org/officeDocument/2006/relationships/image" Target="media/image66.jpg"/><Relationship Id="rId3" Type="http://schemas.openxmlformats.org/officeDocument/2006/relationships/settings" Target="settings.xml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33" Type="http://schemas.openxmlformats.org/officeDocument/2006/relationships/image" Target="media/image27.jpg"/><Relationship Id="rId38" Type="http://schemas.openxmlformats.org/officeDocument/2006/relationships/image" Target="media/image32.jpg"/><Relationship Id="rId46" Type="http://schemas.openxmlformats.org/officeDocument/2006/relationships/image" Target="media/image40.jpg"/><Relationship Id="rId59" Type="http://schemas.openxmlformats.org/officeDocument/2006/relationships/image" Target="media/image53.jpg"/><Relationship Id="rId67" Type="http://schemas.openxmlformats.org/officeDocument/2006/relationships/image" Target="media/image61.jpg"/><Relationship Id="rId20" Type="http://schemas.openxmlformats.org/officeDocument/2006/relationships/image" Target="media/image14.jpg"/><Relationship Id="rId41" Type="http://schemas.openxmlformats.org/officeDocument/2006/relationships/image" Target="media/image35.jpg"/><Relationship Id="rId54" Type="http://schemas.openxmlformats.org/officeDocument/2006/relationships/image" Target="media/image48.jpg"/><Relationship Id="rId62" Type="http://schemas.openxmlformats.org/officeDocument/2006/relationships/image" Target="media/image56.jpg"/><Relationship Id="rId70" Type="http://schemas.openxmlformats.org/officeDocument/2006/relationships/image" Target="media/image6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36" Type="http://schemas.openxmlformats.org/officeDocument/2006/relationships/image" Target="media/image30.jpg"/><Relationship Id="rId49" Type="http://schemas.openxmlformats.org/officeDocument/2006/relationships/image" Target="media/image43.jpg"/><Relationship Id="rId57" Type="http://schemas.openxmlformats.org/officeDocument/2006/relationships/image" Target="media/image51.jpg"/><Relationship Id="rId10" Type="http://schemas.openxmlformats.org/officeDocument/2006/relationships/image" Target="media/image4.jpg"/><Relationship Id="rId31" Type="http://schemas.openxmlformats.org/officeDocument/2006/relationships/image" Target="media/image25.jpg"/><Relationship Id="rId44" Type="http://schemas.openxmlformats.org/officeDocument/2006/relationships/image" Target="media/image38.jpg"/><Relationship Id="rId52" Type="http://schemas.openxmlformats.org/officeDocument/2006/relationships/image" Target="media/image46.jpg"/><Relationship Id="rId60" Type="http://schemas.openxmlformats.org/officeDocument/2006/relationships/image" Target="media/image54.jpg"/><Relationship Id="rId65" Type="http://schemas.openxmlformats.org/officeDocument/2006/relationships/image" Target="media/image59.jpg"/><Relationship Id="rId7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9" Type="http://schemas.openxmlformats.org/officeDocument/2006/relationships/image" Target="media/image33.jpg"/><Relationship Id="rId34" Type="http://schemas.openxmlformats.org/officeDocument/2006/relationships/image" Target="media/image28.jpg"/><Relationship Id="rId50" Type="http://schemas.openxmlformats.org/officeDocument/2006/relationships/image" Target="media/image44.jpg"/><Relationship Id="rId55" Type="http://schemas.openxmlformats.org/officeDocument/2006/relationships/image" Target="media/image49.jpg"/><Relationship Id="rId7" Type="http://schemas.openxmlformats.org/officeDocument/2006/relationships/image" Target="media/image1.jpg"/><Relationship Id="rId71" Type="http://schemas.openxmlformats.org/officeDocument/2006/relationships/image" Target="media/image6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2</Pages>
  <Words>1170</Words>
  <Characters>6674</Characters>
  <Application>Microsoft Office Word</Application>
  <DocSecurity>0</DocSecurity>
  <Lines>55</Lines>
  <Paragraphs>15</Paragraphs>
  <ScaleCrop>false</ScaleCrop>
  <Company/>
  <LinksUpToDate>false</LinksUpToDate>
  <CharactersWithSpaces>7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Попова Юлия Дмитриевна</cp:lastModifiedBy>
  <cp:revision>2</cp:revision>
  <dcterms:created xsi:type="dcterms:W3CDTF">2022-02-12T17:03:00Z</dcterms:created>
  <dcterms:modified xsi:type="dcterms:W3CDTF">2022-02-12T17:04:00Z</dcterms:modified>
</cp:coreProperties>
</file>